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st statist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hen-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n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vironmental at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red t-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red t-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-effic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red t-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n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e Sample t-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ar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llo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e Sample t-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When pre- and post-study measures are recorded, these are the mean and standard deviation of the difference between pre- and post-study scores. When only post-study measures are recorded, these are the mean and standard deviation of the post-study scores compared to a population mean of 4 (the mid-way Likert value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6:19:33Z</dcterms:created>
  <dcterms:modified xsi:type="dcterms:W3CDTF">2024-04-24T16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